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BD2" w:rsidRDefault="000F4BD2" w:rsidP="00715B44">
      <w:pPr>
        <w:jc w:val="center"/>
        <w:rPr>
          <w:b/>
        </w:rPr>
      </w:pPr>
      <w:bookmarkStart w:id="0" w:name="_GoBack"/>
      <w:bookmarkEnd w:id="0"/>
    </w:p>
    <w:p w:rsidR="00715B44" w:rsidRDefault="00715B44" w:rsidP="00715B44">
      <w:pPr>
        <w:jc w:val="center"/>
        <w:rPr>
          <w:b/>
          <w:sz w:val="28"/>
        </w:rPr>
      </w:pPr>
      <w:r w:rsidRPr="000F4BD2">
        <w:rPr>
          <w:b/>
          <w:sz w:val="28"/>
        </w:rPr>
        <w:t>TRABAJO FIN DE MÁSTER</w:t>
      </w:r>
    </w:p>
    <w:p w:rsidR="008A5132" w:rsidRPr="0078190C" w:rsidRDefault="008A5132" w:rsidP="008A5132">
      <w:pPr>
        <w:jc w:val="center"/>
        <w:rPr>
          <w:rFonts w:ascii="Arial" w:eastAsia="Arial" w:hAnsi="Arial" w:cs="Arial"/>
          <w:b/>
          <w:bCs/>
        </w:rPr>
      </w:pPr>
      <w:r w:rsidRPr="00F9646E">
        <w:rPr>
          <w:rFonts w:ascii="Arial" w:eastAsia="Arial" w:hAnsi="Arial" w:cs="Arial"/>
          <w:b/>
          <w:bCs/>
          <w:highlight w:val="yellow"/>
        </w:rPr>
        <w:t xml:space="preserve">(Aprobado en Comisión Académica de 5 </w:t>
      </w:r>
      <w:r w:rsidR="00095D63" w:rsidRPr="00F9646E">
        <w:rPr>
          <w:rFonts w:ascii="Arial" w:eastAsia="Arial" w:hAnsi="Arial" w:cs="Arial"/>
          <w:b/>
          <w:bCs/>
          <w:highlight w:val="yellow"/>
        </w:rPr>
        <w:t>Febrero 2016</w:t>
      </w:r>
      <w:r w:rsidRPr="00F9646E">
        <w:rPr>
          <w:rFonts w:ascii="Arial" w:eastAsia="Arial" w:hAnsi="Arial" w:cs="Arial"/>
          <w:b/>
          <w:bCs/>
          <w:highlight w:val="yellow"/>
        </w:rPr>
        <w:t>)</w:t>
      </w:r>
    </w:p>
    <w:p w:rsidR="008A5132" w:rsidRPr="000F4BD2" w:rsidRDefault="008A5132" w:rsidP="00715B44">
      <w:pPr>
        <w:jc w:val="center"/>
        <w:rPr>
          <w:b/>
          <w:sz w:val="28"/>
        </w:rPr>
      </w:pPr>
    </w:p>
    <w:p w:rsidR="00715B44" w:rsidRPr="00F7712A" w:rsidRDefault="00F7712A">
      <w:pPr>
        <w:rPr>
          <w:b/>
          <w:sz w:val="28"/>
          <w:u w:val="single"/>
        </w:rPr>
      </w:pPr>
      <w:r w:rsidRPr="00F7712A">
        <w:rPr>
          <w:b/>
          <w:sz w:val="28"/>
          <w:u w:val="single"/>
        </w:rPr>
        <w:t>ACTILLA DE CALIFICACIÓN</w:t>
      </w:r>
    </w:p>
    <w:p w:rsidR="000F4BD2" w:rsidRDefault="000F4BD2" w:rsidP="000F4BD2"/>
    <w:p w:rsidR="000F4BD2" w:rsidRDefault="000F4BD2" w:rsidP="000F4BD2">
      <w:r>
        <w:t>Estudiante……………………………………………………………………………………………………….</w:t>
      </w:r>
    </w:p>
    <w:p w:rsidR="000F4BD2" w:rsidRDefault="000F4BD2" w:rsidP="000F4BD2">
      <w:r>
        <w:t>Título del trabajo……………………………………………………………………………………………..</w:t>
      </w:r>
    </w:p>
    <w:p w:rsidR="000F4BD2" w:rsidRDefault="000F4BD2" w:rsidP="000F4BD2">
      <w:r>
        <w:t>Tutor/a……………………………………………………………………………………………………………</w:t>
      </w:r>
    </w:p>
    <w:p w:rsidR="000F4BD2" w:rsidRDefault="000F4BD2">
      <w:pPr>
        <w:rPr>
          <w:b/>
        </w:rPr>
      </w:pPr>
    </w:p>
    <w:p w:rsidR="00F7712A" w:rsidRPr="00F7712A" w:rsidRDefault="00F7712A">
      <w:pPr>
        <w:rPr>
          <w:b/>
        </w:rPr>
      </w:pPr>
      <w:r w:rsidRPr="00F7712A">
        <w:rPr>
          <w:b/>
        </w:rPr>
        <w:t>COMISIÓN EVALUADORA</w:t>
      </w:r>
    </w:p>
    <w:p w:rsidR="00715B44" w:rsidRDefault="00F7712A">
      <w:r>
        <w:t xml:space="preserve">Presidente: </w:t>
      </w:r>
      <w:r w:rsidR="00715B44">
        <w:t>……………………………………………………………………………………………………..</w:t>
      </w:r>
    </w:p>
    <w:p w:rsidR="00715B44" w:rsidRDefault="00F7712A">
      <w:r>
        <w:t>Vocal</w:t>
      </w:r>
      <w:r w:rsidR="00715B44">
        <w:t>:………………………………………………………………………………………………</w:t>
      </w:r>
      <w:r>
        <w:t>………….</w:t>
      </w:r>
    </w:p>
    <w:p w:rsidR="00715B44" w:rsidRDefault="00A57EF2">
      <w:r>
        <w:t>Secretario</w:t>
      </w:r>
      <w:r w:rsidR="00715B44">
        <w:t>:…………………………………………………………………………………………………………</w:t>
      </w:r>
      <w:r w:rsidR="00F7712A">
        <w:t>.</w:t>
      </w:r>
    </w:p>
    <w:tbl>
      <w:tblPr>
        <w:tblStyle w:val="Tablaconcuadrcula"/>
        <w:tblW w:w="0" w:type="auto"/>
        <w:tblInd w:w="-318" w:type="dxa"/>
        <w:tblLook w:val="04A0" w:firstRow="1" w:lastRow="0" w:firstColumn="1" w:lastColumn="0" w:noHBand="0" w:noVBand="1"/>
      </w:tblPr>
      <w:tblGrid>
        <w:gridCol w:w="1758"/>
        <w:gridCol w:w="1362"/>
        <w:gridCol w:w="1275"/>
        <w:gridCol w:w="1418"/>
        <w:gridCol w:w="1276"/>
        <w:gridCol w:w="1873"/>
      </w:tblGrid>
      <w:tr w:rsidR="00F7712A" w:rsidTr="0021310D">
        <w:tc>
          <w:tcPr>
            <w:tcW w:w="1758" w:type="dxa"/>
            <w:tcBorders>
              <w:top w:val="nil"/>
              <w:left w:val="nil"/>
            </w:tcBorders>
          </w:tcPr>
          <w:p w:rsidR="00F7712A" w:rsidRDefault="00F7712A"/>
        </w:tc>
        <w:tc>
          <w:tcPr>
            <w:tcW w:w="1362" w:type="dxa"/>
          </w:tcPr>
          <w:p w:rsidR="00F7712A" w:rsidRPr="00F7712A" w:rsidRDefault="00F7712A">
            <w:pPr>
              <w:rPr>
                <w:b/>
              </w:rPr>
            </w:pPr>
            <w:r w:rsidRPr="00F7712A">
              <w:rPr>
                <w:b/>
              </w:rPr>
              <w:t>Presidente</w:t>
            </w:r>
          </w:p>
        </w:tc>
        <w:tc>
          <w:tcPr>
            <w:tcW w:w="1275" w:type="dxa"/>
          </w:tcPr>
          <w:p w:rsidR="00F7712A" w:rsidRPr="00F7712A" w:rsidRDefault="00F7712A" w:rsidP="00A57EF2">
            <w:pPr>
              <w:rPr>
                <w:b/>
              </w:rPr>
            </w:pPr>
            <w:r w:rsidRPr="00F7712A">
              <w:rPr>
                <w:b/>
              </w:rPr>
              <w:t xml:space="preserve">Vocal </w:t>
            </w:r>
          </w:p>
        </w:tc>
        <w:tc>
          <w:tcPr>
            <w:tcW w:w="1418" w:type="dxa"/>
          </w:tcPr>
          <w:p w:rsidR="00F7712A" w:rsidRPr="00F7712A" w:rsidRDefault="00A57EF2" w:rsidP="00A57EF2">
            <w:pPr>
              <w:rPr>
                <w:b/>
              </w:rPr>
            </w:pPr>
            <w:r>
              <w:rPr>
                <w:b/>
              </w:rPr>
              <w:t>Secretario</w:t>
            </w:r>
          </w:p>
        </w:tc>
        <w:tc>
          <w:tcPr>
            <w:tcW w:w="1276" w:type="dxa"/>
          </w:tcPr>
          <w:p w:rsidR="00F7712A" w:rsidRPr="00F7712A" w:rsidRDefault="00F7712A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873" w:type="dxa"/>
          </w:tcPr>
          <w:p w:rsidR="00F7712A" w:rsidRPr="00F7712A" w:rsidRDefault="00F7712A" w:rsidP="00F7712A">
            <w:pPr>
              <w:rPr>
                <w:b/>
              </w:rPr>
            </w:pPr>
            <w:r>
              <w:rPr>
                <w:b/>
              </w:rPr>
              <w:t>Total</w:t>
            </w:r>
            <w:r w:rsidRPr="00F7712A">
              <w:rPr>
                <w:b/>
              </w:rPr>
              <w:t xml:space="preserve"> Ponderad</w:t>
            </w:r>
            <w:r>
              <w:rPr>
                <w:b/>
              </w:rPr>
              <w:t>o</w:t>
            </w:r>
          </w:p>
        </w:tc>
      </w:tr>
      <w:tr w:rsidR="00F7712A" w:rsidTr="0021310D">
        <w:tc>
          <w:tcPr>
            <w:tcW w:w="1758" w:type="dxa"/>
          </w:tcPr>
          <w:p w:rsidR="00F7712A" w:rsidRPr="00F7712A" w:rsidRDefault="00F7712A" w:rsidP="00754CC8">
            <w:pPr>
              <w:rPr>
                <w:b/>
              </w:rPr>
            </w:pPr>
            <w:r w:rsidRPr="00F7712A">
              <w:rPr>
                <w:b/>
              </w:rPr>
              <w:t>Memoria (</w:t>
            </w:r>
            <w:r w:rsidR="00754CC8">
              <w:rPr>
                <w:b/>
              </w:rPr>
              <w:t>4</w:t>
            </w:r>
            <w:r w:rsidRPr="00F7712A">
              <w:rPr>
                <w:b/>
              </w:rPr>
              <w:t>0%)</w:t>
            </w:r>
          </w:p>
        </w:tc>
        <w:tc>
          <w:tcPr>
            <w:tcW w:w="1362" w:type="dxa"/>
          </w:tcPr>
          <w:p w:rsidR="00F7712A" w:rsidRDefault="00F7712A"/>
          <w:p w:rsidR="0021310D" w:rsidRDefault="0021310D"/>
        </w:tc>
        <w:tc>
          <w:tcPr>
            <w:tcW w:w="1275" w:type="dxa"/>
          </w:tcPr>
          <w:p w:rsidR="00F7712A" w:rsidRDefault="00F7712A"/>
        </w:tc>
        <w:tc>
          <w:tcPr>
            <w:tcW w:w="1418" w:type="dxa"/>
          </w:tcPr>
          <w:p w:rsidR="00F7712A" w:rsidRDefault="00F7712A"/>
        </w:tc>
        <w:tc>
          <w:tcPr>
            <w:tcW w:w="1276" w:type="dxa"/>
          </w:tcPr>
          <w:p w:rsidR="00F7712A" w:rsidRDefault="00F7712A"/>
        </w:tc>
        <w:tc>
          <w:tcPr>
            <w:tcW w:w="1873" w:type="dxa"/>
          </w:tcPr>
          <w:p w:rsidR="00F7712A" w:rsidRDefault="00F7712A"/>
        </w:tc>
      </w:tr>
      <w:tr w:rsidR="00F7712A" w:rsidTr="0021310D">
        <w:tc>
          <w:tcPr>
            <w:tcW w:w="1758" w:type="dxa"/>
          </w:tcPr>
          <w:p w:rsidR="00F7712A" w:rsidRPr="00F7712A" w:rsidRDefault="00F7712A" w:rsidP="00754CC8">
            <w:pPr>
              <w:rPr>
                <w:b/>
              </w:rPr>
            </w:pPr>
            <w:r w:rsidRPr="00F7712A">
              <w:rPr>
                <w:b/>
              </w:rPr>
              <w:t>Exposición (</w:t>
            </w:r>
            <w:r w:rsidR="00754CC8">
              <w:rPr>
                <w:b/>
              </w:rPr>
              <w:t>25</w:t>
            </w:r>
            <w:r w:rsidRPr="00F7712A">
              <w:rPr>
                <w:b/>
              </w:rPr>
              <w:t>%)</w:t>
            </w:r>
          </w:p>
        </w:tc>
        <w:tc>
          <w:tcPr>
            <w:tcW w:w="1362" w:type="dxa"/>
          </w:tcPr>
          <w:p w:rsidR="00F7712A" w:rsidRDefault="00F7712A"/>
          <w:p w:rsidR="0021310D" w:rsidRDefault="0021310D"/>
        </w:tc>
        <w:tc>
          <w:tcPr>
            <w:tcW w:w="1275" w:type="dxa"/>
          </w:tcPr>
          <w:p w:rsidR="00F7712A" w:rsidRDefault="00F7712A"/>
        </w:tc>
        <w:tc>
          <w:tcPr>
            <w:tcW w:w="1418" w:type="dxa"/>
          </w:tcPr>
          <w:p w:rsidR="00F7712A" w:rsidRDefault="00F7712A"/>
        </w:tc>
        <w:tc>
          <w:tcPr>
            <w:tcW w:w="1276" w:type="dxa"/>
          </w:tcPr>
          <w:p w:rsidR="00F7712A" w:rsidRDefault="00F7712A"/>
        </w:tc>
        <w:tc>
          <w:tcPr>
            <w:tcW w:w="1873" w:type="dxa"/>
          </w:tcPr>
          <w:p w:rsidR="00F7712A" w:rsidRDefault="00F7712A"/>
        </w:tc>
      </w:tr>
      <w:tr w:rsidR="00F7712A" w:rsidTr="0021310D">
        <w:tc>
          <w:tcPr>
            <w:tcW w:w="1758" w:type="dxa"/>
          </w:tcPr>
          <w:p w:rsidR="00F7712A" w:rsidRPr="00F7712A" w:rsidRDefault="00F7712A" w:rsidP="00754CC8">
            <w:pPr>
              <w:rPr>
                <w:b/>
              </w:rPr>
            </w:pPr>
            <w:r w:rsidRPr="00F7712A">
              <w:rPr>
                <w:b/>
              </w:rPr>
              <w:t>Defensa (</w:t>
            </w:r>
            <w:r w:rsidR="00754CC8">
              <w:rPr>
                <w:b/>
              </w:rPr>
              <w:t>25</w:t>
            </w:r>
            <w:r w:rsidRPr="00F7712A">
              <w:rPr>
                <w:b/>
              </w:rPr>
              <w:t>%)</w:t>
            </w:r>
          </w:p>
        </w:tc>
        <w:tc>
          <w:tcPr>
            <w:tcW w:w="1362" w:type="dxa"/>
          </w:tcPr>
          <w:p w:rsidR="00F7712A" w:rsidRDefault="00F7712A"/>
          <w:p w:rsidR="0021310D" w:rsidRDefault="0021310D"/>
        </w:tc>
        <w:tc>
          <w:tcPr>
            <w:tcW w:w="1275" w:type="dxa"/>
          </w:tcPr>
          <w:p w:rsidR="00F7712A" w:rsidRDefault="00F7712A"/>
        </w:tc>
        <w:tc>
          <w:tcPr>
            <w:tcW w:w="1418" w:type="dxa"/>
          </w:tcPr>
          <w:p w:rsidR="00F7712A" w:rsidRDefault="00F7712A"/>
        </w:tc>
        <w:tc>
          <w:tcPr>
            <w:tcW w:w="1276" w:type="dxa"/>
          </w:tcPr>
          <w:p w:rsidR="00F7712A" w:rsidRDefault="00F7712A"/>
        </w:tc>
        <w:tc>
          <w:tcPr>
            <w:tcW w:w="1873" w:type="dxa"/>
          </w:tcPr>
          <w:p w:rsidR="00F7712A" w:rsidRDefault="00F7712A"/>
        </w:tc>
      </w:tr>
      <w:tr w:rsidR="00F7712A" w:rsidTr="0021310D">
        <w:tc>
          <w:tcPr>
            <w:tcW w:w="1758" w:type="dxa"/>
            <w:tcBorders>
              <w:bottom w:val="single" w:sz="4" w:space="0" w:color="000000" w:themeColor="text1"/>
            </w:tcBorders>
          </w:tcPr>
          <w:p w:rsidR="00F7712A" w:rsidRDefault="00F7712A">
            <w:pPr>
              <w:rPr>
                <w:b/>
              </w:rPr>
            </w:pPr>
            <w:r w:rsidRPr="00F7712A">
              <w:rPr>
                <w:b/>
              </w:rPr>
              <w:t>Tutor</w:t>
            </w:r>
            <w:r w:rsidR="000F4BD2">
              <w:rPr>
                <w:b/>
              </w:rPr>
              <w:t>/a</w:t>
            </w:r>
            <w:r w:rsidRPr="00F7712A">
              <w:rPr>
                <w:b/>
              </w:rPr>
              <w:t xml:space="preserve"> (10%)</w:t>
            </w:r>
          </w:p>
          <w:p w:rsidR="00F7712A" w:rsidRPr="00F7712A" w:rsidRDefault="00F7712A">
            <w:pPr>
              <w:rPr>
                <w:b/>
              </w:rPr>
            </w:pPr>
          </w:p>
        </w:tc>
        <w:tc>
          <w:tcPr>
            <w:tcW w:w="1362" w:type="dxa"/>
            <w:tcBorders>
              <w:bottom w:val="single" w:sz="4" w:space="0" w:color="000000" w:themeColor="text1"/>
            </w:tcBorders>
            <w:shd w:val="clear" w:color="auto" w:fill="BFBFBF" w:themeFill="background1" w:themeFillShade="BF"/>
          </w:tcPr>
          <w:p w:rsidR="00F7712A" w:rsidRDefault="00F7712A"/>
        </w:tc>
        <w:tc>
          <w:tcPr>
            <w:tcW w:w="1275" w:type="dxa"/>
            <w:tcBorders>
              <w:bottom w:val="single" w:sz="4" w:space="0" w:color="000000" w:themeColor="text1"/>
            </w:tcBorders>
            <w:shd w:val="clear" w:color="auto" w:fill="BFBFBF" w:themeFill="background1" w:themeFillShade="BF"/>
          </w:tcPr>
          <w:p w:rsidR="00F7712A" w:rsidRDefault="00F7712A"/>
        </w:tc>
        <w:tc>
          <w:tcPr>
            <w:tcW w:w="1418" w:type="dxa"/>
            <w:tcBorders>
              <w:bottom w:val="single" w:sz="4" w:space="0" w:color="000000" w:themeColor="text1"/>
            </w:tcBorders>
            <w:shd w:val="clear" w:color="auto" w:fill="BFBFBF" w:themeFill="background1" w:themeFillShade="BF"/>
          </w:tcPr>
          <w:p w:rsidR="00F7712A" w:rsidRDefault="00F7712A"/>
        </w:tc>
        <w:tc>
          <w:tcPr>
            <w:tcW w:w="1276" w:type="dxa"/>
            <w:tcBorders>
              <w:bottom w:val="single" w:sz="4" w:space="0" w:color="000000" w:themeColor="text1"/>
            </w:tcBorders>
          </w:tcPr>
          <w:p w:rsidR="00F7712A" w:rsidRDefault="00F7712A"/>
        </w:tc>
        <w:tc>
          <w:tcPr>
            <w:tcW w:w="1873" w:type="dxa"/>
            <w:tcBorders>
              <w:bottom w:val="single" w:sz="4" w:space="0" w:color="000000" w:themeColor="text1"/>
            </w:tcBorders>
          </w:tcPr>
          <w:p w:rsidR="00F7712A" w:rsidRDefault="00F7712A"/>
        </w:tc>
      </w:tr>
      <w:tr w:rsidR="00F7712A" w:rsidTr="0021310D">
        <w:tc>
          <w:tcPr>
            <w:tcW w:w="1758" w:type="dxa"/>
            <w:tcBorders>
              <w:left w:val="nil"/>
              <w:bottom w:val="nil"/>
              <w:right w:val="nil"/>
            </w:tcBorders>
          </w:tcPr>
          <w:p w:rsidR="00F7712A" w:rsidRPr="00F7712A" w:rsidRDefault="00F7712A">
            <w:pPr>
              <w:rPr>
                <w:b/>
              </w:rPr>
            </w:pP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F7712A" w:rsidRDefault="00F7712A"/>
        </w:tc>
        <w:tc>
          <w:tcPr>
            <w:tcW w:w="127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F7712A" w:rsidRDefault="00F7712A"/>
        </w:tc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F7712A" w:rsidRDefault="00F7712A"/>
        </w:tc>
        <w:tc>
          <w:tcPr>
            <w:tcW w:w="1276" w:type="dxa"/>
            <w:tcBorders>
              <w:left w:val="nil"/>
              <w:bottom w:val="nil"/>
              <w:right w:val="single" w:sz="4" w:space="0" w:color="000000" w:themeColor="text1"/>
            </w:tcBorders>
          </w:tcPr>
          <w:p w:rsidR="00F7712A" w:rsidRDefault="00F7712A"/>
        </w:tc>
        <w:tc>
          <w:tcPr>
            <w:tcW w:w="1873" w:type="dxa"/>
            <w:tcBorders>
              <w:left w:val="single" w:sz="4" w:space="0" w:color="000000" w:themeColor="text1"/>
            </w:tcBorders>
          </w:tcPr>
          <w:p w:rsidR="00F7712A" w:rsidRDefault="00F7712A"/>
          <w:p w:rsidR="0021310D" w:rsidRDefault="0021310D"/>
        </w:tc>
      </w:tr>
    </w:tbl>
    <w:p w:rsidR="00F7712A" w:rsidRDefault="00F7712A"/>
    <w:p w:rsidR="0021310D" w:rsidRDefault="0021310D">
      <w:r>
        <w:t>Por todo ello, la calificación final otorgada es de………………………………………</w:t>
      </w:r>
    </w:p>
    <w:p w:rsidR="0021310D" w:rsidRDefault="00331D73" w:rsidP="0021310D">
      <w:pPr>
        <w:jc w:val="both"/>
      </w:pPr>
      <w:r>
        <w:t>F</w:t>
      </w:r>
      <w:r w:rsidR="0021310D">
        <w:t>irman el acta los miembros de la comisión evaluadora, en Murcia a ……de……………………, 20……</w:t>
      </w:r>
    </w:p>
    <w:p w:rsidR="0021310D" w:rsidRDefault="0021310D">
      <w:r>
        <w:t>El Presidente</w:t>
      </w:r>
      <w:r>
        <w:tab/>
        <w:t xml:space="preserve"> </w:t>
      </w:r>
      <w:r>
        <w:tab/>
      </w:r>
      <w:r w:rsidR="00331D73">
        <w:tab/>
      </w:r>
      <w:r>
        <w:tab/>
        <w:t xml:space="preserve">  Vocal 1º</w:t>
      </w:r>
      <w:r>
        <w:tab/>
      </w:r>
      <w:r>
        <w:tab/>
      </w:r>
      <w:r w:rsidR="000F4BD2">
        <w:t xml:space="preserve">  </w:t>
      </w:r>
      <w:r>
        <w:t xml:space="preserve">              </w:t>
      </w:r>
      <w:r>
        <w:tab/>
        <w:t>Vocal 2º</w:t>
      </w:r>
    </w:p>
    <w:p w:rsidR="0021310D" w:rsidRDefault="0021310D"/>
    <w:p w:rsidR="0021310D" w:rsidRDefault="0021310D"/>
    <w:p w:rsidR="00E435FB" w:rsidRPr="000F4BD2" w:rsidRDefault="000F4BD2" w:rsidP="000F4BD2">
      <w:r>
        <w:t xml:space="preserve">  </w:t>
      </w:r>
      <w:r w:rsidR="0021310D">
        <w:t>Fdo.</w:t>
      </w:r>
      <w:r w:rsidR="0021310D">
        <w:tab/>
      </w:r>
      <w:r w:rsidR="0021310D">
        <w:tab/>
      </w:r>
      <w:r w:rsidR="0021310D">
        <w:tab/>
      </w:r>
      <w:r w:rsidR="00331D73">
        <w:tab/>
      </w:r>
      <w:r w:rsidR="0021310D">
        <w:tab/>
      </w:r>
      <w:r>
        <w:t xml:space="preserve">  </w:t>
      </w:r>
      <w:r w:rsidR="0021310D">
        <w:t>Fdo.</w:t>
      </w:r>
      <w:r w:rsidR="0021310D">
        <w:tab/>
      </w:r>
      <w:r w:rsidR="0021310D">
        <w:tab/>
      </w:r>
      <w:r w:rsidR="0021310D">
        <w:tab/>
      </w:r>
      <w:r w:rsidR="0021310D">
        <w:tab/>
      </w:r>
      <w:r>
        <w:t xml:space="preserve">             Fdo.</w:t>
      </w:r>
    </w:p>
    <w:sectPr w:rsidR="00E435FB" w:rsidRPr="000F4BD2" w:rsidSect="00B67C01">
      <w:headerReference w:type="default" r:id="rId6"/>
      <w:footerReference w:type="default" r:id="rId7"/>
      <w:headerReference w:type="first" r:id="rId8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77BF" w:rsidRDefault="005277BF" w:rsidP="00B67C01">
      <w:pPr>
        <w:spacing w:after="0" w:line="240" w:lineRule="auto"/>
      </w:pPr>
      <w:r>
        <w:separator/>
      </w:r>
    </w:p>
  </w:endnote>
  <w:endnote w:type="continuationSeparator" w:id="0">
    <w:p w:rsidR="005277BF" w:rsidRDefault="005277BF" w:rsidP="00B67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4957737"/>
      <w:docPartObj>
        <w:docPartGallery w:val="Page Numbers (Bottom of Page)"/>
        <w:docPartUnique/>
      </w:docPartObj>
    </w:sdtPr>
    <w:sdtEndPr/>
    <w:sdtContent>
      <w:p w:rsidR="0088340F" w:rsidRDefault="008C2EB1">
        <w:pPr>
          <w:pStyle w:val="Piedepgina"/>
          <w:jc w:val="right"/>
        </w:pPr>
        <w:r>
          <w:fldChar w:fldCharType="begin"/>
        </w:r>
        <w:r w:rsidR="0088340F">
          <w:instrText>PAGE   \* MERGEFORMAT</w:instrText>
        </w:r>
        <w:r>
          <w:fldChar w:fldCharType="separate"/>
        </w:r>
        <w:r w:rsidR="008A5132">
          <w:rPr>
            <w:noProof/>
          </w:rPr>
          <w:t>2</w:t>
        </w:r>
        <w:r>
          <w:fldChar w:fldCharType="end"/>
        </w:r>
      </w:p>
    </w:sdtContent>
  </w:sdt>
  <w:p w:rsidR="004B3689" w:rsidRDefault="004B3689" w:rsidP="009330DF">
    <w:pPr>
      <w:pStyle w:val="Piedepgin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77BF" w:rsidRDefault="005277BF" w:rsidP="00B67C01">
      <w:pPr>
        <w:spacing w:after="0" w:line="240" w:lineRule="auto"/>
      </w:pPr>
      <w:r>
        <w:separator/>
      </w:r>
    </w:p>
  </w:footnote>
  <w:footnote w:type="continuationSeparator" w:id="0">
    <w:p w:rsidR="005277BF" w:rsidRDefault="005277BF" w:rsidP="00B67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7C01" w:rsidRDefault="009330DF" w:rsidP="00B67C01">
    <w:pPr>
      <w:pStyle w:val="Encabezado"/>
      <w:tabs>
        <w:tab w:val="clear" w:pos="4252"/>
        <w:tab w:val="clear" w:pos="8504"/>
        <w:tab w:val="left" w:pos="1845"/>
      </w:tabs>
    </w:pPr>
    <w:r>
      <w:rPr>
        <w:noProof/>
        <w:lang w:eastAsia="es-ES"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page">
            <wp:posOffset>0</wp:posOffset>
          </wp:positionH>
          <wp:positionV relativeFrom="page">
            <wp:posOffset>304800</wp:posOffset>
          </wp:positionV>
          <wp:extent cx="7562850" cy="923925"/>
          <wp:effectExtent l="19050" t="0" r="0" b="0"/>
          <wp:wrapTight wrapText="bothSides">
            <wp:wrapPolygon edited="0">
              <wp:start x="-54" y="0"/>
              <wp:lineTo x="-54" y="21377"/>
              <wp:lineTo x="21600" y="21377"/>
              <wp:lineTo x="21600" y="0"/>
              <wp:lineTo x="-54" y="0"/>
            </wp:wrapPolygon>
          </wp:wrapTight>
          <wp:docPr id="3" name="Imagen 2" descr="PRUEBA 1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RUEBA 1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923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67C01">
      <w:tab/>
    </w:r>
  </w:p>
  <w:p w:rsidR="009330DF" w:rsidRDefault="009330DF">
    <w:pPr>
      <w:pStyle w:val="Encabezado"/>
    </w:pPr>
  </w:p>
  <w:p w:rsidR="009330DF" w:rsidRDefault="009330DF">
    <w:pPr>
      <w:pStyle w:val="Encabezado"/>
    </w:pPr>
  </w:p>
  <w:p w:rsidR="009330DF" w:rsidRDefault="009330DF">
    <w:pPr>
      <w:pStyle w:val="Encabezado"/>
    </w:pPr>
  </w:p>
  <w:p w:rsidR="009330DF" w:rsidRDefault="009330DF">
    <w:pPr>
      <w:pStyle w:val="Encabezado"/>
    </w:pPr>
  </w:p>
  <w:p w:rsidR="009330DF" w:rsidRDefault="009330DF">
    <w:pPr>
      <w:pStyle w:val="Encabezado"/>
    </w:pPr>
  </w:p>
  <w:p w:rsidR="00B67C01" w:rsidRDefault="00B67C0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30DF" w:rsidRDefault="002C1715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4601845</wp:posOffset>
              </wp:positionH>
              <wp:positionV relativeFrom="paragraph">
                <wp:posOffset>-297180</wp:posOffset>
              </wp:positionV>
              <wp:extent cx="90805" cy="914400"/>
              <wp:effectExtent l="1270" t="0" r="3175" b="1905"/>
              <wp:wrapNone/>
              <wp:docPr id="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9144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D7AC7BC" id="Rectangle 3" o:spid="_x0000_s1026" style="position:absolute;margin-left:362.35pt;margin-top:-23.4pt;width:7.15pt;height:1in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" fillcolor="#bfbfbf [2412]" stroked="f"/>
          </w:pict>
        </mc:Fallback>
      </mc:AlternateContent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4601845</wp:posOffset>
              </wp:positionH>
              <wp:positionV relativeFrom="paragraph">
                <wp:posOffset>-297180</wp:posOffset>
              </wp:positionV>
              <wp:extent cx="1718945" cy="890270"/>
              <wp:effectExtent l="1270" t="0" r="381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8945" cy="8902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BD2" w:rsidRPr="00AD62B3" w:rsidRDefault="000F4BD2" w:rsidP="000F4BD2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AD62B3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Máster en BIOLOGÍA Y TECNOLOGÍA DE LA REPRODUCCIÓN EN MAMÍFERO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2.35pt;margin-top:-23.4pt;width:135.35pt;height:70.1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" stroked="f">
              <v:textbox style="mso-fit-shape-to-text:t">
                <w:txbxContent>
                  <w:p w:rsidR="000F4BD2" w:rsidRPr="00AD62B3" w:rsidRDefault="000F4BD2" w:rsidP="000F4BD2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AD62B3">
                      <w:rPr>
                        <w:rFonts w:ascii="Arial" w:hAnsi="Arial" w:cs="Arial"/>
                        <w:sz w:val="20"/>
                        <w:szCs w:val="20"/>
                      </w:rPr>
                      <w:t>Máster en BIOLOGÍA Y TECNOLOGÍA DE LA REPRODUCCIÓN EN MAMÍFEROS</w:t>
                    </w:r>
                  </w:p>
                </w:txbxContent>
              </v:textbox>
            </v:shape>
          </w:pict>
        </mc:Fallback>
      </mc:AlternateContent>
    </w:r>
    <w:r w:rsidR="009330DF">
      <w:rPr>
        <w:noProof/>
        <w:lang w:eastAsia="es-ES"/>
      </w:rPr>
      <w:drawing>
        <wp:anchor distT="0" distB="0" distL="114300" distR="114300" simplePos="0" relativeHeight="251658240" behindDoc="1" locked="1" layoutInCell="1" allowOverlap="1">
          <wp:simplePos x="0" y="0"/>
          <wp:positionH relativeFrom="page">
            <wp:posOffset>0</wp:posOffset>
          </wp:positionH>
          <wp:positionV relativeFrom="page">
            <wp:posOffset>209550</wp:posOffset>
          </wp:positionV>
          <wp:extent cx="6191250" cy="756285"/>
          <wp:effectExtent l="19050" t="0" r="0" b="0"/>
          <wp:wrapTight wrapText="bothSides">
            <wp:wrapPolygon edited="0">
              <wp:start x="-66" y="0"/>
              <wp:lineTo x="-66" y="21219"/>
              <wp:lineTo x="21600" y="21219"/>
              <wp:lineTo x="21600" y="0"/>
              <wp:lineTo x="-66" y="0"/>
            </wp:wrapPolygon>
          </wp:wrapTight>
          <wp:docPr id="2" name="Imagen 1" descr="PRUEBA 1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UEBA 1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0" cy="7562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GzNDA1MDczNjA1NrFQ0lEKTi0uzszPAykwrAUAOvGO+iwAAAA="/>
  </w:docVars>
  <w:rsids>
    <w:rsidRoot w:val="00CF70DF"/>
    <w:rsid w:val="00095D63"/>
    <w:rsid w:val="000D2B7B"/>
    <w:rsid w:val="000F4BD2"/>
    <w:rsid w:val="001179CF"/>
    <w:rsid w:val="00132688"/>
    <w:rsid w:val="00203330"/>
    <w:rsid w:val="0021310D"/>
    <w:rsid w:val="002418D9"/>
    <w:rsid w:val="0024699F"/>
    <w:rsid w:val="002C1715"/>
    <w:rsid w:val="002D065A"/>
    <w:rsid w:val="00331D73"/>
    <w:rsid w:val="003B6163"/>
    <w:rsid w:val="004B3689"/>
    <w:rsid w:val="004D462D"/>
    <w:rsid w:val="005277BF"/>
    <w:rsid w:val="00591099"/>
    <w:rsid w:val="005942CB"/>
    <w:rsid w:val="006110CC"/>
    <w:rsid w:val="00620942"/>
    <w:rsid w:val="00653F3F"/>
    <w:rsid w:val="00660FF4"/>
    <w:rsid w:val="00663F3A"/>
    <w:rsid w:val="006E2FAE"/>
    <w:rsid w:val="00715B44"/>
    <w:rsid w:val="0072455B"/>
    <w:rsid w:val="0074385E"/>
    <w:rsid w:val="00754CC8"/>
    <w:rsid w:val="00774067"/>
    <w:rsid w:val="008609A4"/>
    <w:rsid w:val="00875C90"/>
    <w:rsid w:val="0088340F"/>
    <w:rsid w:val="008A5132"/>
    <w:rsid w:val="008C2EB1"/>
    <w:rsid w:val="009330DF"/>
    <w:rsid w:val="00942F16"/>
    <w:rsid w:val="009834AA"/>
    <w:rsid w:val="009836C2"/>
    <w:rsid w:val="00991073"/>
    <w:rsid w:val="009B2248"/>
    <w:rsid w:val="00A57EF2"/>
    <w:rsid w:val="00AA3179"/>
    <w:rsid w:val="00AD62B3"/>
    <w:rsid w:val="00B048B6"/>
    <w:rsid w:val="00B67C01"/>
    <w:rsid w:val="00BA54C3"/>
    <w:rsid w:val="00BF7183"/>
    <w:rsid w:val="00C12CE0"/>
    <w:rsid w:val="00CB566E"/>
    <w:rsid w:val="00CE3516"/>
    <w:rsid w:val="00CF70DF"/>
    <w:rsid w:val="00CF7F9D"/>
    <w:rsid w:val="00DA6230"/>
    <w:rsid w:val="00E435FB"/>
    <w:rsid w:val="00E66E88"/>
    <w:rsid w:val="00E818E6"/>
    <w:rsid w:val="00E87B75"/>
    <w:rsid w:val="00EB2D97"/>
    <w:rsid w:val="00EB7561"/>
    <w:rsid w:val="00F7712A"/>
    <w:rsid w:val="00F9646E"/>
    <w:rsid w:val="00FB6942"/>
    <w:rsid w:val="00FE10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A23536B-51C2-4BFE-AAA1-1F0B18BDB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ES_tradnl" w:eastAsia="es-ES_trad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F70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F70DF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15B4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67C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67C01"/>
  </w:style>
  <w:style w:type="paragraph" w:styleId="Piedepgina">
    <w:name w:val="footer"/>
    <w:basedOn w:val="Normal"/>
    <w:link w:val="PiedepginaCar"/>
    <w:uiPriority w:val="99"/>
    <w:unhideWhenUsed/>
    <w:rsid w:val="00B67C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67C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murcia</Company>
  <LinksUpToDate>false</LinksUpToDate>
  <CharactersWithSpaces>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 garcia</dc:creator>
  <cp:lastModifiedBy>Maria</cp:lastModifiedBy>
  <cp:revision>2</cp:revision>
  <cp:lastPrinted>2015-05-05T08:26:00Z</cp:lastPrinted>
  <dcterms:created xsi:type="dcterms:W3CDTF">2017-03-14T09:17:00Z</dcterms:created>
  <dcterms:modified xsi:type="dcterms:W3CDTF">2017-03-14T09:17:00Z</dcterms:modified>
</cp:coreProperties>
</file>